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am Long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ng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08 Cleveland Street, Morton Grove, IL, USA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ngman7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2119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